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6-27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c048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d73d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6-27T11:40:25Z</dcterms:created>
  <dcterms:modified xsi:type="dcterms:W3CDTF">2020-06-27T11:40:25Z</dcterms:modified>
</cp:coreProperties>
</file>